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3FC40" w14:textId="21703EAA" w:rsidR="00BD177C" w:rsidRDefault="001F3503" w:rsidP="001F3503">
      <w:pPr>
        <w:pStyle w:val="Heading2"/>
      </w:pPr>
      <w:r>
        <w:t>Proximity sensor</w:t>
      </w:r>
    </w:p>
    <w:p w14:paraId="6A20C4EA" w14:textId="062F4374" w:rsidR="001F3503" w:rsidRDefault="001F3503"/>
    <w:p w14:paraId="5E3B6D4A" w14:textId="4F8A3CB7" w:rsidR="001F3503" w:rsidRDefault="001F3503">
      <w:r>
        <w:t xml:space="preserve">Ref: </w:t>
      </w:r>
      <w:hyperlink r:id="rId4" w:history="1">
        <w:r w:rsidRPr="00FD508B">
          <w:rPr>
            <w:rStyle w:val="Hyperlink"/>
          </w:rPr>
          <w:t>https://electrosome.com/hc-sr04-ultrasonic-sensor-pic/</w:t>
        </w:r>
      </w:hyperlink>
      <w:r>
        <w:t xml:space="preserve"> for tips on the improvement of the proximity sensor. Also consider logging the calibration of the proximity sensor to score points for troubleshooting.</w:t>
      </w:r>
    </w:p>
    <w:p w14:paraId="0548171E" w14:textId="0DD5DCEF" w:rsidR="00327E3D" w:rsidRDefault="00327E3D"/>
    <w:p w14:paraId="60897C23" w14:textId="571533CC" w:rsidR="00327E3D" w:rsidRDefault="00327E3D">
      <w:r>
        <w:t>Consider using stopwatch to test timer routines.</w:t>
      </w:r>
    </w:p>
    <w:p w14:paraId="07B9F243" w14:textId="77777777" w:rsidR="00327E3D" w:rsidRDefault="00327E3D"/>
    <w:p w14:paraId="2C69D50A" w14:textId="5F893204" w:rsidR="00F95417" w:rsidRDefault="00F95417">
      <w:r>
        <w:t>Consider using a LED to indicate when the measured distance is in range.</w:t>
      </w:r>
    </w:p>
    <w:p w14:paraId="2D50B33F" w14:textId="150D4510" w:rsidR="00F95417" w:rsidRDefault="00F95417">
      <w:r>
        <w:t>If in range, GREEN LED should light</w:t>
      </w:r>
    </w:p>
    <w:p w14:paraId="391F2844" w14:textId="6E42E728" w:rsidR="00F95417" w:rsidRDefault="00F95417">
      <w:r>
        <w:t>ELSE RED LED should light</w:t>
      </w:r>
    </w:p>
    <w:sectPr w:rsidR="00F954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0MDe1MDczNzE1MzJU0lEKTi0uzszPAykwqgUADMOQNiwAAAA="/>
  </w:docVars>
  <w:rsids>
    <w:rsidRoot w:val="00500E01"/>
    <w:rsid w:val="001F3503"/>
    <w:rsid w:val="00327E3D"/>
    <w:rsid w:val="004F7D26"/>
    <w:rsid w:val="00500E01"/>
    <w:rsid w:val="006E30C1"/>
    <w:rsid w:val="00BD177C"/>
    <w:rsid w:val="00BF1DBC"/>
    <w:rsid w:val="00F95417"/>
    <w:rsid w:val="00F95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18438"/>
  <w15:chartTrackingRefBased/>
  <w15:docId w15:val="{A70C657E-43A2-4648-8B77-DF8509463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35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35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35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35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350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F35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lectrosome.com/hc-sr04-ultrasonic-sensor-pi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kar.ramharack</dc:creator>
  <cp:keywords/>
  <dc:description/>
  <cp:lastModifiedBy>shankar.ramharack</cp:lastModifiedBy>
  <cp:revision>5</cp:revision>
  <dcterms:created xsi:type="dcterms:W3CDTF">2021-07-19T16:59:00Z</dcterms:created>
  <dcterms:modified xsi:type="dcterms:W3CDTF">2021-07-19T17:09:00Z</dcterms:modified>
</cp:coreProperties>
</file>